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fferent online course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given an array</w:t>
      </w:r>
      <w:r>
        <w:t xml:space="preserve"> </w:t>
      </w:r>
      <w:r>
        <w:rPr>
          <w:rStyle w:val="VerbatimChar"/>
        </w:rPr>
        <w:t xml:space="preserve">cours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ourses[i] = [duration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last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ourse should be taken</w:t>
      </w:r>
      <w:r>
        <w:t xml:space="preserve"> </w:t>
      </w:r>
      <w:r>
        <w:rPr>
          <w:b/>
          <w:bCs/>
        </w:rPr>
        <w:t xml:space="preserve">continuousl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uration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ays and must be finished before or on</w:t>
      </w:r>
      <w:r>
        <w:t xml:space="preserve"> </w:t>
      </w:r>
      <w:r>
        <w:rPr>
          <w:rStyle w:val="VerbatimChar"/>
        </w:rPr>
        <w:t xml:space="preserve">lastDay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You will start on th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 </w:t>
      </w:r>
      <w:r>
        <w:t xml:space="preserve">day and you cannot take two or more courses simultaneousl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courses that you can tak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urses = [[100,200],[200,1300],[1000,1250],[2000,3200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re are totally 4 courses, but you can take 3 courses at most:</w:t>
      </w:r>
      <w:r>
        <w:br/>
      </w:r>
      <w:r>
        <w:rPr>
          <w:rStyle w:val="VerbatimChar"/>
        </w:rPr>
        <w:t xml:space="preserve">First, take the 1st course, it costs 100 days so you will finish it on the 100th day, and ready to take the next course on the 101st day.</w:t>
      </w:r>
      <w:r>
        <w:br/>
      </w:r>
      <w:r>
        <w:rPr>
          <w:rStyle w:val="VerbatimChar"/>
        </w:rPr>
        <w:t xml:space="preserve">Second, take the 3rd course, it costs 1000 days so you will finish it on the 1100th day, and ready to take the next course on the 1101st day. </w:t>
      </w:r>
      <w:r>
        <w:br/>
      </w:r>
      <w:r>
        <w:rPr>
          <w:rStyle w:val="VerbatimChar"/>
        </w:rPr>
        <w:t xml:space="preserve">Third, take the 2nd course, it costs 200 days so you will finish it on the 1300th day. </w:t>
      </w:r>
      <w:r>
        <w:br/>
      </w:r>
      <w:r>
        <w:rPr>
          <w:rStyle w:val="VerbatimChar"/>
        </w:rPr>
        <w:t xml:space="preserve">The 4th course cannot be taken now, since you will finish it on the 3300th day, which exceeds the closed dat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urses = [[1,2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ourses = [[3,2],[4,3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urse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uration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last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55Z</dcterms:created>
  <dcterms:modified xsi:type="dcterms:W3CDTF">2024-03-25T1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